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ศุกร์ที่</w:t>
      </w:r>
      <w:r>
        <w:t xml:space="preserve"> </w:t>
      </w:r>
      <w:r>
        <w:t xml:space="preserve">11</w:t>
      </w:r>
      <w:r>
        <w:t xml:space="preserve"> </w:t>
      </w:r>
      <w:r>
        <w:t xml:space="preserve">เมษายน</w:t>
      </w:r>
      <w:r>
        <w:t xml:space="preserve"> </w:t>
      </w:r>
      <w:r>
        <w:t xml:space="preserve">2568</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 คุณผู้ชมติดตามอยู่กับคุณณัฐภัทรพล จุติการพาณิชย์ ผมวัฒนะ คล้ายแก้ว อาจารย์ล่ามภาษามือประจำรายการของเรา อาจารย์ คมคิด ศันสนะเกียรติ วันนี้วันจันทร์ที่ 21 ตุลาคม 2567 ช่วงของข่าวต่างประเทศมีอะไรพิเศษ ๆ อีกสักครู่หนึ่งพบกับคุณกิตติ เสรีประยูร นะครับ ยังคงติดตามสถานการณ์ต่าง ๆ ใกล้ตัว อัปเดตกันหน่อยนะครับ คุณผู้ชม โดยเฉพาะฝนฟ้าอากาศที่ตกลงมาขณะนี้ หลายพื้นที่ และเสาร์อาทิตย์ที่ผ่านมา หลายคนบอกให้กำลังใจไปที่อำเภอบ้านไร่ จังหวัด นะครับ ที่อุทัยธานี ที่กรุงเทพมหานคร นะครับ คุณผู้ชมครับ ฝนตกทุกวันเลยนะครับ ฝนก็ตกลงมาอย่างหนักเช่นเดียวกัน หลายคนบอกว่าลมหนาวมาหรือยัง คุณวัฒนะสัมผัสได้ไหมครับ</w:t>
      </w:r>
    </w:p>
    <w:p>
      <w:pPr>
        <w:pStyle w:val="BodyText"/>
      </w:pPr>
      <w:r>
        <w:t xml:space="preserve">(คุณวัฒนะ) เมื่อก่อนสัมผัสได้ แต่ว่าล่าสุดนี่ เหมือนว่าหายไปนะคุ ณผู้ชมบอกว่าช่วงนี้ยังมีฝนอยู่นะครับ หลายพื้นที่ เรื่องของฝนฟ้าก็ยังตกอย่างต่อเนื่อง และส่งผลกระทบต่อการดำเนินชีวิตของพี่น้องประชาชนนะครับ ส่วนในรัฐสภายังคงต้องจับตากันในสัปดาห์นี้ ทั้งกรประชุม สว. 2 วัน เป็นปกติ และวันอังคาร วันพุธจะเป็นวันหยุดนะ</w:t>
      </w:r>
    </w:p>
    <w:p>
      <w:pPr>
        <w:pStyle w:val="BodyText"/>
      </w:pPr>
      <w:r>
        <w:t xml:space="preserve">(คุณวัฒนะ) ปิยมหาราช</w:t>
      </w:r>
    </w:p>
    <w:p>
      <w:pPr>
        <w:pStyle w:val="BodyText"/>
      </w:pPr>
      <w:r>
        <w:t xml:space="preserve">(คุณณัฐภัทรพล) คุณผู้ชมก็ติดประชุม กันวันพฤหัสกับวันศุกร์นะครับ การประชุมสภาผู้แทนราษฎรกันได้ วันนี้ก็ติดตามการประชุมวุฒิสภากันนะครับ เรื่องที่สำคัญก็คือเรื่องของการหารือร่วมกัน ใช่ไหมครับ เพื่อจะพิจารณาเกี่ยวกับเรื่องการออกเสียงประชามติ ต้องบอกว่าฝั่ง สส. 14 คน คน สว. 14 คน รอดูกันวันนี้</w:t>
      </w:r>
    </w:p>
    <w:p>
      <w:pPr>
        <w:pStyle w:val="BodyText"/>
      </w:pPr>
      <w:r>
        <w:t xml:space="preserve">(คุณวัฒนะ) รายชื่อส สว. รอวันนี้นะครับ ว่ากำหนดจะออกไปในและทิศทาง การพิจารณาจากนี้ ไปจะเป็นอย่างไรจะสิ้นสุดลง 30 ตุลาคม จับตามองด้วยนะครับคุณผู้ชม ก็ยังมีการประชุมกันอย่างต่อเนื่อง โดยเฉพากรรมาธิการสามัญก็ยังทำหน้าที่อยู่ กรรมาธิการก็ทำหน้าที่ต่อเนื่องเช่นกันนะครับ ประชุมกันนะครับคุณผู้ชมในสมัยประชุมนี้ แล้วเดี๋ยวไปเปิดสมัยประชุมหน้า วันที่ 12 ธันวาคมนะ คุณวัฒนะครับ</w:t>
      </w:r>
    </w:p>
    <w:p>
      <w:pPr>
        <w:pStyle w:val="BodyText"/>
      </w:pPr>
      <w:r>
        <w:t xml:space="preserve">(คุณวัฒนะ) วันนี้สัปดาห์นี้วันนี้นะครับคุณผู้ชม พรรคร่วมรัฐบาลโดยเฉพาะคุณแพทองธาร ชินวัตร นายกรัฐมนตรี ช่วงเย็น ๆ วันนี้ช่วงประมาณ 18.00 น. 6 โมงเย็น โรงแรง ถนนเพลินจิตร ทิศทางของการบริหารของคุณแพทองธาร ชินวัตร จะเป็นอย่างไร หลายเรื่องนี้เขาจับตามองกันอยู่ การแก้ไขรัฐธรรรมนูญ การออกเสียงประชามติ พรบ. นิรโทษกรรม</w:t>
      </w:r>
    </w:p>
    <w:p>
      <w:pPr>
        <w:pStyle w:val="BodyText"/>
      </w:pPr>
      <w:r>
        <w:t xml:space="preserve">(คุณณัฐภัทรพล) หลายฝ่ายก็บอกยังขัดแย้งกันอยู่หรือเปล่า ฝ่ายเขายังไม่ตรงกันหรือเปล่า ฝั่งหนึ่งเอาฝั่งหนึ่งไม่เอา เดี๋ยวนี้เขาคุยกันเลยนะ ราบรื่นหรือเปล่านะ</w:t>
      </w:r>
    </w:p>
    <w:p>
      <w:pPr>
        <w:pStyle w:val="BodyText"/>
      </w:pPr>
      <w:r>
        <w:t xml:space="preserve">(คุณวัฒนะ) เรื่องของการบริหารบ้านเมืองต้องบอกว่าบางครั้งนี่ การส่งสัญญาณไม่พอ ต้องนั่งคุยกันหน่อยนะ เพื่อเป็นการพูดคุยเจรจาต่อรองกันนะครับ นี่คือการบ้านการเมืองในสัปดาห์นี้ ติดตามนะครับ ส่วนเช้านี้ห้องข่างรัฐสภาแชนแนลภาคเช้า บรรยายการประชุมสมัชชาประชุมอาเซียน 45 ครับ</w:t>
      </w:r>
    </w:p>
    <w:p>
      <w:pPr>
        <w:pStyle w:val="BodyText"/>
      </w:pPr>
      <w:r>
        <w:t xml:space="preserve">(คุณวัฒนะ) อาจารย์วันนอร์ ผู้แทนราษฎร รวมถึงคณะ สส. ของไทย สว. เดินทางไป หลายท่านเลยทีเดียว บรรยากาศมีการพูดคุยกรอบต่าง ๆ มากมายหลายเวที ล่าสุดบรรยากาศเป็นอย่างไร เช้านี้ คุณพรทิพย์ เทียนศรี ตามคณะของท่านอาจารย์วันนอร์ไป มีจาก สปป. ลาว การประชุมนะครับ ไปทักทายคุณพรทิพย์สักหน่อยนะครับ สบายดีคุณพรทิพย์ครับ บรรยากาศจาก สปป. ลาว ครับ</w:t>
      </w:r>
    </w:p>
    <w:p>
      <w:pPr>
        <w:pStyle w:val="BodyText"/>
      </w:pPr>
      <w:r>
        <w:t xml:space="preserve">(คุณพรทิพย์) สบายดีค่ะ บรรยากาศประชุมสมัชชาอาเซียน ณ สาธารณรัฐประชุมธิปไตยประชาชนลาวค่ะ ประชุมต่อเนื่องกันเป็นระยะเวลา 5 วันแล้วค่ะ ทางประธานรัฐสภาของไทยนะคะ ยังเดินหน้าที่จะหารือปัญหายาเสพติด และการแก้ไขปัญหาอาชญากรรมข้ามชาติค่ะ นายวันมูหะมัดนอร์ มะทา ประธานรัฐสภา และประธานสภาผู้แทนราษฎร ในฐานะหัวหน้าประธานรัฐสภาไทย ในการประชุมสมัชชารัฐสภาอาเซียน ครั้งที่ 45 เข้าพบปะหารือทวิภาคีกับประธานสภาแห่งชาติ ราชอาณาจักรกัมพูชา เพื่อหารือแลกเปลี่ยนประเด็น ในการประชุมสมัชชารัฐสภาอาเซียน ครั้งที่ 45 และกระชับความสัมพันธ์ระหว่าง 2 ประเทศ ให้มีความแน่นแฟ้นมากยิ่งขึ้นที่โรงแรมราศวงศ์วานดาวิสต้า ณ สาธารณรัฐประชาธิปไตยประชาชนลาว จากนั้นประธานรัฐสภา ได้เดินทางไปพบปะหารือทวิภาคี กัปตัน โจฮารี บินอับดุล มาเลเซีย และประธานรัฐสภานอร์เว ณ ศูนย์ประชุมแห่งชาติ สาธารณรัฐประชาธิปไตยประชาชนลาว เพื่อกระชับความสัมพันธ์ เพื่อให้ประเทศอาเซียนให้มีความแน่นแฟ้นมากยิ่งขึ้น โดยประธานรัฐสภาให้สัมภาษณ์หลังเสร็จสิ้น การหารือว่ากับประเทศต่าง ๆ ว่าส่วนใหญ่เป็นการหารือเป็นของ LAN BIT ระหว่างประเทศ ร่วมถึงการแลกเปลี่ยนสินคลงทุน เพื่อนำไปสู่การยกระดับเศรษฐกิจภายในประเทศอาเซียนมากยิ่งขึ้น ขณะเดียวกันแลกเปลี่ยนการศึกษา และการกระตุ้นเศรษฐกิจ พร้อมทั้งหารือในเรื่องของพลังงานหมุนเวียน การพัฒนาด้านก่ีเกษตรขณะที่การเกษตรของไทย เป็นต้น ขณะที่การประชุมคณะกรรมการด้านต่าง ๆ ได้แก่ คณะกรรมาธิการด้านการเมือง นายรังสิมันต์ โรม สส. แบบบัญชีรายชื่อพรรคประชาชน เป็นหัวหน้าคณะ และนางสาวปิยะนุช ยินดีสุข ผู้แทนราษฎร จังหวัดนครราชสีมา พรรคเพื่อไทย คณะกรรมาธิการด้านเศรษฐกิจ มีนายพิพบ สส. กทม. พรรคประชาชน เป็นหัวหน้าคณะ พร้อมด้วย นายอัครเดช วงษ์พิทักษ์โรจน์ สส. จังหวัดราชบุรี พรรครวมไทยสร้างชาติ และนายเอกชัย เรืองรัตน์ สมาชิกวุฒิสภา คณะกรรมาธิการด้านสังคม มีนางสาวรัชนีกร ทองทิพย์ สมาชิกวุฒิสภาเป็นหัวหน้าคณะ การประชุมคณะกรรมาธิการ ด้านกิจการสมัชชารัฐสภาอาเซียน มีนางสาวสส. จังหวัดเชียงราย พรรคเพื่อไทยเป็นหัวหน้าคณะ พร้อมทั้งนาย นายพิชาญ พรศิริ ประธานสมาชิกวุฒิสภา และการประชุมยุวสมมาชิกรัฐสภา อาเซียนมีนายร่มธรรม พรรคประชาธิปัตย์เป็นหัวหน้าคณะ นายชลัฐ รัชกิจประการ สส.บัญชีรายชื่อพรรคภูมิใจไทย นายอภิชา เศรษฐวราธร โดยนายรังสิมันต์ โรม สส. บัญชีรายชื่อพรรคประชาชน กล่าวภายหลังการประชุมคณะกรรมาธิการ ด้านการเมือง ว่าตนได้มีการหารือ ความไม่สงบในประเทศเมียนมา ที่ยังคงมีปัญหาจำเป็นที่ยังต้องร่วมมือหาแนวทางในการแก้ไข ผ่านกลไกของอาเซียนสนับสนุนเพื่อให้ปัญหาความไม่สงบในเมียนมา นอกจากนี้ในที่ประชุมยังมีการหารือ ในการแก้ไขปัญหาอาชญากรรมข้ามชาติ ที่ทางประเทศเพื่อนสมาชิกก็ยังประสบปัญหาดังกล่าวอยู่ พิจารณาร่างข้อมติ ว่าด้วยการส่งเสริมรัฐสภา ในการสนับสนุนความเท่าเทียมทางดิจิทัล เพื่อเสริมสร้างศักยภาพให้แก่ประชาชน อีกทั้งยังมีความร่วมมือเพื่อสันติภาพ เสถียรภาพ และความเสร็จรุ่งเรือง ตลอดจนหารือด้านร่างมติว่าด้วยการเสริมสร้างบทบาทของรัฐสภา ในการส่งเสริมความเชื่อมโยง และการควบคุมของอาเซียน ผ่านความร่วมมือด้านประชาคม การเมือง และความมั่นคงอาเซียน ที่เสนอโดยสาธาณรัฐประชาชนลาว และยังได้มีการพิจารณาร่างประชามติ ว่าด้วยการส่งเสริมการมีส่วนร่วมของประชาชน และการพัฒนาภูมิภาค โดยสาธารณรัฐประชาธิปไตยประชาชนลาว ทั้งนี้ในส่วนของไทยเอง ก็ได้มีการนำรา่งมติดังกล่าวที่จะนำไปต่อยอดพัฒนา ผ่านความร่วมมือระหว่างประเทศเพื่อไปสู่แนวทาง ในการแก้ไขปัญหาร่วมกันต่อไป</w:t>
      </w:r>
    </w:p>
    <w:p>
      <w:pPr>
        <w:pStyle w:val="BodyText"/>
      </w:pPr>
      <w:r>
        <w:t xml:space="preserve">(คุณรังสิมันต์) ปัญหาต่าง ๆ ที่เกิดขึ้นใน ภูมิภาคอาเซียน เราไม่สามารถต่อสู้เพียงลำพัง เราต้องการความร่วมมือนะครับ จากประเทศต่าง ๆ ที่สุดวันนี้เราได้เห็นว่าภายใต้ข้อเสนอข องประเทศไทย ที่มีความเป็นรูปธรรม และมีความชัดเจนมาก ความสนับสนุนนะครับ จากประเทศต่าง ๆ ดังนั้น ผมคิดว่าสิ่งแรกนะครับ ที่ประเทศไทยนี่ เพื่อให้เกิดความร่วมมือที่เป็นรูปธรรมมากขึ้น ไม่ว่าจะเป็นอาเซียนครั้งต่อไปนะครับ ซึ่งตัวผมเองได้มีการพูดคุยกับทางท่านประธานสภา อย่างเรื่องหนึ่งทีเราน่าจะมีการผลักดันนะ ครับ ในเรื่องของด้านสิทธิมนุษยชน เดี๋ยวก็จะมีการพูดคุยกันนะครับ หารือต่อไปว่าเราเสนอรูปแบบอะไรนะครับ</w:t>
      </w:r>
    </w:p>
    <w:p>
      <w:pPr>
        <w:pStyle w:val="BodyText"/>
      </w:pPr>
      <w:r>
        <w:t xml:space="preserve">(คุณพรทิพย์) ขณะที่นางสาวพ สส. กทม. พรรคประชาชน พร้อมด้วยนางสาวปิยะนุช ยินดีสุข สส. จังหวัดนครราชสีมา พรรคเพื่อไทย และนางสาวรัชนีกร ทองทิพย์ สมาชิกวุฒิสภา ได้เข้าร่วมประชุมคณะกรรมาธิการ สมาชิกรัฐสภาสตรี ของสมัชชารัฐสภาอาเซียน ในห้วงของการประชุมรัฐสภาอาเซียนครั้งที่ 45 โดยนางสาวพัชรินทร์ ได้ให้สัมภาษณ์ภายหลังการประชุมว่า ที่ประชุมได้พิจารณาร่างข้อประชามติ ว่าด้วยการส่งเสริมรัฐสภาที่คำนึงถึงมิติหญิงชาย เพื่อประชาชนอาเซียนที่มีความยืดหยที่ให้ความครอบคลุม ยืดหยุ่น เชื่อมโยง และครอบคลุมสาธารณรัฐประชาธิปไตยประชาชนลาว เป็นผู้เสนอ สำหรับสาระสำคัญของร่างมติดังกล่าว ประเทศสมาชิกรัฐสภาอาเซียน และการก้าวหน้า ในการดำเนินการตามข้อตกลงระหว่างประเทศ เกี่ยวกับประเด็นเสมอภาคระหว่างเพศ การสนับสนุนสตรีในการแสดงบทบาททางการเมือง และการเป็นผู้นำทางการเมือง รวมถึงการเร่งดำเนินการ เพื่อบรรลุเป้าหมายการพัฒนาที่ยั่งยืน เป้าหมายที่ 5 ความเสมอภาคระหว่างเพศ ตลอดจนเรียกร้องให้สมาชิก IPA สนับสนุนกรอบกฎหมาย เพื่อส่งเสริในการสนับสนุนความสมดุลทางเพศ ในการเลือกตั้งและการส่งเสริม นโยบาย รวมถึงการส่งเสริมเครือข่าย เพื่อเสริมพลังแก่ตรีทางการเมือง นอกจากนี้ที่ประชุมยังได้มีการพิจารณาร่างมติ เรื่องการส่งเสริม การขจัดความรุนแรงต่อสตรี และเด็กผู้หญิงในภูมิภาคอาเซียน ที่สาธารณรัฐสังคมนิยมเวียดนามเป็นผู้เสนอ โดยสังคมนิยมเวียดนาม ได้หยิบยกประเด็นและเรียกร้องให้ประเทศสมาชิก ตระหนักถึงความสำคัญ และขยัดความรุนแรงที่เป็นภัยคุกคามแก่สตรี และเด็กผู้หญิง ที่เกิดขึ้นภายในภูมิภาคอาเซียน // ในการประชุมครั้งนี้นี่ เราแบ่งออกเป็น 2 ประเด็น ใหญ่ ๆ ด้วยกัน ในการหารือนะคะ สมัชชารัฐสภาอาเซียน ก็จะมีเรื่องเกี่วกับที่คำนึงถึงมิติเรื่องเพศ ทุกเพศนะคะ และก็เรื่องที่ 2 เป็นเรื่องที่ประเทศเวียดนาม เสนอร่างนี้ขึ้นมา เป็นเรื่องที่เกี่ยวกับของผู้หญิง แล้วก็ของเด็กด้วยเ ราก็มีการพูดคุยแล้วก็มีการที่จะ Add on เพิ่มประเด็นต่าง ๆ ตั้งข้อสังเกตใด ๆ กันบ้างนะคะ ก็การประชุมวันนี้ เป็นความร่วมมือ ระหว่างการทำงานที่ใกล้ชิดกันในระบบนิติบัญญัติของรัฐสภาอาเซียน</w:t>
      </w:r>
    </w:p>
    <w:p>
      <w:pPr>
        <w:pStyle w:val="BodyText"/>
      </w:pPr>
      <w:r>
        <w:t xml:space="preserve">(คุณพร ขณะเดียวกันคณะผู้แทนรัฐสภาไทย ได้มีการหารือระหว่างคณะผู้แทนสมัชชารัฐสภาอาเซียน สังเกตการณ์ ภายใต้ร่วมมือในการบูรณาการ และการเติบโตที่ครอบคลุม ซึ่งจะมีการหารือกับประเทศผู้สังเกตการณ์ เช่น ญี่ปุ่น อาเซอร์ไบจาน ญี่ปุ่น สาธารณรัฐประชาชนจีน สหพันธรัฐรัสเซีย ติมอร์เลสเต ราชอาณาจักรโมร็อกโก สาธารณรัฐปากีสถาน เป็นต้น สำหรับการประชุมช่วงเช้าวันนี้ จะเริ่มขึ้นในเวลา 10.00 น. จะมีการประชุมคณะกรรมาธิการ ยกร่างแถลงร่วม รวมถึงมีการเสนอและรับรองรายงานการประชุมในด้านต่าง ๆ เช่น การประชุมคณะกรรมาธิการด้านการเมือง การประชุมคณะกรรมาธิการด้านสังคม การประชุมคณะกรรมาธิการด้านเศรษฐกิจ การประชุมรัฐสภาสตรีของรัฐสภาอาเซียน และการสมัชชารัฐสภาอาเซียน กับรัฐสภาครั้งที่ 3 เป็นต้น ทั้งนี้ในช่วงบ่ายวันนี้ จะมีการลงนามแถลงการณ์ร่วมกัน กับประเทศสมาชิก ซึ่งรัฐสภาไทยอยู่อันดับที่ 6 หลังจากนั้นในช่วงเย็น จะมีการปิดมอบการประชุม และส่งมอบตำแหน่งประธานการประชุมสมัชชารัฐสภาอาเซียนครั้งที่ 46 ให้กับสภาผู้แทนราษฎรมาเลเซียนต่อไป และนี่คือภาพรมการประชุมสมัชชารัฐสภาอาเซียน ครั้งที่ 45 ค่ะ ซึ่งดิฉันพรทิพย์ เนียนสี รัฐสภารายงานสดจากสาธารณรัฐประชาธิปไตยประชาชนลาวค่ะ</w:t>
      </w:r>
    </w:p>
    <w:p>
      <w:pPr>
        <w:pStyle w:val="BodyText"/>
      </w:pPr>
      <w:r>
        <w:t xml:space="preserve">(คุณณัฐภัทรพล) ขอบคุณครับคุณพรทิพย์ครับ คุณพรทิพย์ก็ยังเกาะติดสถานการณ์ การประชุมสมัชชารัฐสภาอาเซียน ในครั้งนี้อยู่นะครับ ที่ สปป. ลาว นะครับ คุณผู้ชมก็ติดตามกันได้ ในทุกช่วงข่าวของห้องข่าวรัฐสภานะครับ</w:t>
      </w:r>
    </w:p>
    <w:p>
      <w:pPr>
        <w:pStyle w:val="BodyText"/>
      </w:pPr>
      <w:r>
        <w:t xml:space="preserve">(คุณวัฒนะ) เสียงยังคงใสอยูู่นะ เข้าไปติดตามการประชุม หลายการประชุมเลยทีเดียว การประชุมใหญ่แล้วนี่ มีห้องประชุมย่อย ๆ กับหลายประเทศเลยทีเดียวนะครับ สปป. ลาว เป็นเจ้าภาพ ครั้งหน้าไปที่มาเลเซีย ครั้งที่ 46 คุณผู้ชมก็เป็นการเรียงตามลำดับชื่อของประเทศ ตัวอักษรภาษาอังกฤษ ลาว ก็คือตัว L ครั้งหน้าก็เป็นมาเลเซีย</w:t>
      </w:r>
    </w:p>
    <w:p>
      <w:pPr>
        <w:pStyle w:val="BodyText"/>
      </w:pPr>
      <w:r>
        <w:t xml:space="preserve">(คุณณัฐภัทรพล) เดี๋ยวต้องถามคุณพรทิพว่า สปป. ลาว หนาวหรือยัง เพราะว่าอยู่ภาคเหนือประเทศไทยนะครับ เดี๋ยวรอติดตามกันนั่นเอง เดี๋ยวไปดูอีกเรื่องหนึ่งนะครับ ก็มีความกังวลมากับทางประธานสภาผู้แทนราษฎรนะครับ เรื่องของความไม่สงบในพื้นที่ชายแดนภาคใต้ แน่นอนว่าอาจจะมีความเชื่อโยง หรือไม่มีความเชื่อมโยงกับคดีตากใบครับคุณผู้ชมครับ ก็อาจจะเป็นไปได้ 25 ตุลาคมนี้ ก็ไปดูเสียงของประธานสภาผู้แทนราษฎรกันดีกว่าครับคุณผู้ชมครับ โดยอาจารย์วันมูหะมัดนอร์ มะทา ครับ ประธานสภาผู้แทนราษฎร ในฐานะคนในพื้นที่ จังหวัดยะลาครับ มีการกล่าวถึงสถานการณ์ไม่สงบรายวัน พื้นที่จังหวัดชายแดนภาคใต้ โดยยอมรับว่ามีความกังวล ว่าพื้นที่ทุกภาคส่วนของประเทศไทย เกิดความสงบ สันติสุข ซึ่งใน 3 จังหวัดชายแดนภายใต้ ก็มีความพยายามจากหลายฝ่าย เรื่องความไม่สงบนะครับ เนื่องจากมีความเห็นที่แตกต่างจากเจ้าหน้าที่ของรัฐ และประชาชนบางส่วน ขณะที่รัฐบาลก็พยายามแก้ไขด้วยการพูดถึงสันติสุข ซึ่งมาเลเซียก็รับเป็นในการอำนวยความสะดวก ให้มีการพูดคุยกัน ยังน้อยมากครับ และนี่คือเหตุการณ์ที่เกิดขึ้นเป็นสิ่งสำคัญครับ ถ้าการข่าวดีก็ระงับเหตุได้ นอกจากนี้ต้องอาศัยประชาชนในพื้นที่ ให้ความร่วมมือในการดูแลรักษาความสงบ และประชาชนก็รู้ดีกว่านั้นเอง แต่ประชาชนรู้ดี ทหาร ตำรวจอย่างเดียว จะไม่สามารถระงับได้นะครับ ซึ่งทำได้เป็นการชั่วคราว อาจารย์วันนอร์ก็อยากให้องค์กรภาคประชาชน เช่น อส กำนัน ผู้ใหญ่บ้าน ในคนเหล่านี้ได้ทำงานในการรักษาความสงบให้กับ ซึ่งอาจจะทำให้สถานการณ์ดีขึ้นได้ตามลำดับ แต่การใช้กำลังที่เป็นการต่อสู้ควรใช้ในภัยสงคราม ซึ่งตอนนี้ไม่ใช่ภัยสงครามนะครับ เป็นการก่อเหตุเพื่อให้เกิดสถานการณ์บางอย่าง จะต้องแก้ไขให้เหมาะสม แก้ไขในเรื่องของตามข่าวนี่และครับ ซึ่งจะใช้ให้เยอะกว่าการใช้ทหารและตำรวจ ซึ่งก็เป็นคนนอกพื้นที่ ซึ่งไม่ค่อยชำนาญพื้นที่เท่าไรนะครับ และก็ต้องรีบทำให้การพูดคุย ให้หาข้อยุติให้โดยเร็ว ทั้งนี้เมื่อถามอาจารย์วันนอร์ ว่าอีกไม่กี่วันแล้วนะครับ จะหมดอายุความ และสถานการณ์ที่เกิดขึ้นค่อนข้างที่จะถี่เลยทีเดียว มีการเชื่อมโยงกันว่าเชื่อมโยงหรือไม่กับเหตุการณ์ตากใบ ในพื้นที่ 3 จังหวัดชายแดนชายภาคใต้ สภาผู้แทนราษฎรก็บอกเรื่องนี้ ว่าก็อาจเชื่อมโยงหรือไม่เชื่อมโยงก็ได้นะครับ เพราะว่าก่อนคดีตากใบหน้าเป็นปี สถานการณ์มันก็เกิดขึ้นเรื่อย ๆ นี่นะครับ เพียงแต่ช่วงนี้นี่ มันเหลือเวลาไม่กี่ 10 วันเองนะครับ คุณผู้ชมครับ ถ้านับไปนี่ไม่กี่วันนะคุณวัฒนะ จะหมดในวันที่ 25 ตุลาคมนี้นะครับ คดีความก็จะหมดอายุความ ทุกคนก็อยากให้ผู้ที่มีหน้าที่ที่เกี่ยวข้องจับกุมผู้ที่มีหมายจับนะครับ ถ้าจับได้ความคลี่คลาย ในเรื่องความเห็นต่างอาจจะลดลงไปก็ได้นะครับ อาจจะเกี่ยวข้องบ้าง แต่ไม่ทั้งหมด เพราะเหตุการณ์ความไม่สงบเกิดขึ้นก่อนหน้าอยู่แล้ว แต่ช่วงนี้มันเกิดขึ้นถี่มากครับ อาจจะเพราะว่าประชาชนในพื้นที่ อยากแสดงออกอะไรบางอย่างที่ให้เจ้าหน้าที่ มีความเข้มแข็งในการจับกุมผู้ที่มีหมายจับ ถ้าตำรวจใช้ความพยายามจริง ๆ ก็น่าจะจับได้บ้างนะครับ มีเสียงของท่านอาจารย์วันนอร์ครับผู้ชม ลองไปฟังกันดูครับ</w:t>
      </w:r>
    </w:p>
    <w:p>
      <w:pPr>
        <w:pStyle w:val="BodyText"/>
      </w:pPr>
      <w:r>
        <w:t xml:space="preserve">(คุณวันมูหะมัดนอร์) ก็มีความกังวลนะครับ เราก็อยากให้พื้นที่ทุกภาคส่วน ของประเทศไทยได้เกิดความสงบ มีสันติสุข แต่ใน 3 จังหวัดชายแดนภาคใต้ ก็มีความพยายามของทุกฝ่าย แต่ว่ายังไม่สงบ เพราะก็ยังมีความเห็นที่แตกต่างกันนะครับ ระหว่างเจ้าหน้าที่ของรัฐ และประชาชนบางส่วน ที่เขาเห็นต่าง ซึ่งอันนี้ทางรัฐบาลนะครับ ก็พยายามแก้ไขเรื่องการเจรจา เขาเรียกการเจรจาเพื่อสร้างสันติสุข ซึ่งมาเลเซีย เขาก็รับจะเป็นผู้อำนวยการร่วม ซึ่งก็ยังมีการคุยกัน แต่ยังไม่ได้คุยกัน ก็คุยยังน้อยมากส่วนสถานการณ์ที่เกิดขึ้นบังเอิญ ว่าผมไม่ได้อยู่อาทิตย์ที่แล้วก็มาประชุมที่เวียงจันทร์ ของอาเซียน ในระดับผู้นำประเทศ ผู้นำรัฐบาล อาทิตย์นี้ก็มาประชุมครับ มาประชุมเรื่องสมัชชารัฐสภาอาเซียน แต่เหตุการณ์เกิดขึ้น ผมคิดว่า 1. ทางเจ้าหน้าที่ของรัฐโดยเฉพาะเรื่องการข่าว เป็นเรื่องสำครัญ เพราะว่าการเกิดขึ้นนี่ เพราะว่าข่าวมันจะระงับได้นะครับ อันที่ 2 จะเรียกว่าอะไรล่ะ เรียกว่าเราต้องอาศัยประชาชนครับ ให้ความร่วมมือ ในการที่จะดูแลความสงบด้วย</w:t>
      </w:r>
    </w:p>
    <w:p>
      <w:pPr>
        <w:pStyle w:val="BodyText"/>
      </w:pPr>
      <w:r>
        <w:t xml:space="preserve">(คุณณัฐภัทรพล) ท่านอาจารย์วันนอร์ ก็ฝากความห่วงใยมาจาก สปป. ลาวเลยนะครับ ก็ให้ประชาชนในพื้นที่นี่ ถ้าพูดง่าย ๆ เป็นหูเป็นตากัน เพราะว่าประชาชนในพื้นที่จะรู้ทุกตรอกซอกซอย มากกว่าเจ้าหน้าที่ ของรัฐที่เป็นเจ้าหน้าที่ของรัฐ เอกชน ทหารนี่มาจากทั้งขั้วประเทศนะ แล้วก็ลงไปประจำที่นั่น ก็อาจจะไม่รู้ตรอกซอกซอยต่าง ๆ นะ</w:t>
      </w:r>
    </w:p>
    <w:p>
      <w:pPr>
        <w:pStyle w:val="BodyText"/>
      </w:pPr>
      <w:r>
        <w:t xml:space="preserve">(คุณวัฒนะ) ประชาชนสามารถที่จะเป็นหู เป็นตา ร่วมกันและแจ้งข่าวให้กับทางภาครัฐด้วยนะครับ คุณผู้ชมครับ การประชุมสมัชชารัฐสภาอาเซียน ครั้งที่ 45 นี้ เมื่อสักครู่นี้คุณพรทิพย์ เนียนสี รายงานจาก สปป. ลาว แน่นอนคณะที่เดินทางไป นำโดยอาจารย์วันนอร์ ประธานรัฐสภาและประธานสภาผู้แทนราษฎรนะครับ นอกจากนี้ก็มีคณะที่เป็น สส. เป็น สว. ได้เดินทางไปร่วมด้วยนะครับ ล่าสุดอีก 1 คนที่เดินทางไปด้วยคือ คุณเปี่ยมภพ ลิ้มจิตกร สส.การท่องเที่ยวของสภาผู้แทนราษฎร บอกว่าของให้สนับสนุนการท่องเที่ยวของ 2 ประเทศ ไทยและ สปป. ลา ว บอกว่าให้เกิดการท่องเที่ยวอย่างยั่งยืนด้วยนะครับ การเปิดเผยของคุณเถ้าพิภพ ลิ้มจิตกร รองคณะกรรมการการท่องเที่ยว คณะผู้แทนรัฐสภาไทย ได้ให้สัมภาษณ์กับ ดร.บุญล้อม แก้วบัวโฮม รองประธานคณะกรรมาธิการสังคมแห่งชาติ สาธารณรัฐประชาธิปไตยประชาชนลาว และคณะนะครับ บอกว่าที่ประชุมได้มีการหารือ เรื่องการท่องเที่ยวของไทยและลาว ตลอดจนมรีการหารือ ในการว่าการท่องเที่ยวระหว่างทั้ง 2 ประเทศ มากยิ่งขึ้น สามารถที่จะมีการเชื่อมต่อการท่องเที่ยว ระหว่าง 2 ประเทศให้มีศักยภาพต่อไป และนำไปสู่ท่องเที่ยวอย่างยั่งยืน กระชับความสัมพันธ์ระหว่าง 2 ประเทศ ให้มีความแน่นแฟ้นมากยิ่งขึ้นด้วย ในขณะเดียวกันนั้นนะครับ ได้มีการหากรรมาธิการวัฒนธรรม สังคม สาธารณรัฐประชาธิปไตยประชาชนลาว เรื่องข้อควรระวังในจัดทำแผนการท่องเที่ยวไทย-ลาว พร้อมกับมีการสนับสนุน เรื่องของการบูรณาการการท่องเที่ยวของ 2 ประเทศ ให้เต็มประสิทธิภาพ และอีกทั้งแนวทางการจัดการความขัดแย้ง ของคนท้องถิ่นและพัฒนาศักยภาพแรงงาน ของทั้ง 2 ประเทศ ให้มีความสมดุลมากยิ่งขึ้นด้วย อย่างไรก็ตามคุณเท่าพิภพ ลิ้มจิตรกร ยังได้กล่าวเพิ่ม ในครั้งนี้ตนจะมีการหารือ แล้วนำไปต่อยอดเป็นการประชุม กับคณะกรรมาธิการการท่องเที่ยว ซึ่งก็มีคุณเอกทนัฐ อินรอด สภาผู้แทนราษฎรนี่ เป็นประธานอยู่ ได้มีการวางแผนพัฒนาในเมืองรอง ในจังหวัดหนองคาย จังหวัดนครพนมที่มีอยู่แล้ว คาดว่าการหารือดังกล่าว จะสามารถนำมาพัฒนาการท่องเที่ยวประเทศไทย ได้อย่างเต็มปรัสิทธิถให้พัฒนายิ่งขึ้นต่อไปนะครับคุณผู้ชม แน่นอนครับบ้านเราประเทศไทย แน่นอนครับ การพูดถึง สปป. ลาว ทุกคนก็จะมองไปที่ศักยภาพ การท่องเที่ยวเชิงธรรมชาติ การท่องเที่ยวตามเชิงเขา เขาสมบูรณ์ การท่องเที่ยวเชิงวัฒนธรรมก็มีอยู่เช่นเคยครับ สปป. ลาวไปท่องเที่ยวเหมือนกันนะครับ คุณผู้ชมครับ เขามีรถไฟจากกรุงเทพฯ กรุงเทพฯ อภิวัฒ สถานีบางซื่อนี่ เดินทางไปที่ สปป. ลาวได้เลย นครหลวงเวียงจันทร์ สะดวกสบาย แล้วถ้าใครอยากไปเที่ยวที่เมืองจีนต่อที่ สปป. ลาว เขามีก็สามารถที่จะเดินทางไปได้นะครับ ระหว่างบ้านเรากับ สปป. ลาว การพูดคุยใกล้เคียง โดยเฉพาะวัฒนธรรมทางภาคอีสานนะครับ</w:t>
      </w:r>
    </w:p>
    <w:p>
      <w:pPr>
        <w:pStyle w:val="BodyText"/>
      </w:pPr>
      <w:r>
        <w:t xml:space="preserve">(คุณณัฐภัทรพล) คุณผุ็ชมครับ และอีกข่าวหนึ่งในการประชุมครั้งนี้ เขาก็มีการพูดคุยกันของบทบาทของสตรีนะครับ โดย สส. ที่ไปพูดคุยเรื่องนี้ ก็คือ สส. นางสาวภัสริน รามวงศ์ สส. พรรคประชาชน ก็มีการมาบอกเกี่ยวกับการนำไปสู่เรื่องของความเท่าเทียมต่อไปนั่นเอง ไปติดตามกันครับคุณผู้ชม กับคุณภัสรินทร์ รามวงศ์ กรุงเทพมหานคร พรรคประชาชนครับ คุณรัชนีกร สมาชิกวุฒิสภา ในฐานะประธานใเข้าร่วมการประชุมการสตรี ที่สาธารณรัฐประชาธิปไตยประชาชนลาว โดยคุณรัชนีกร ก็ให้สัมภาษณ์ภายหลังการประชุมนะครับ ว่าที่ประชุมได้มีการหารือในเรื่องของบทบาทสตรี ในการรวมถึงได้มีการแลกเปลี่ยนความรู้ต่าง ๆ และส่งเสริมการยกระดับความเข้มแข็ง ของสตรีในการเมือง ตลอดจนเสริมสร้างบทบาทสตรี ให้มีบทบาทมากยิ่งขึ้น ผ่านการยกระดับความสามารถ ขณะเดียวกันเอง ในที่ประชุมยังมีการหารือ แต่ละประเทศครับ และเพิ่มพื้นที่ของสตรทางการเมือง ให้ยิ่งขึ้นเพื่อนำไปสู่ความเท่าเทียมต่อไป อย่างไรก็ตามครับคุณรัชนีกร ก็ยังมีการกล่าวเพิ่มเติม หาประชุมครั้งนี้นะครับ ว่าทางรัฐสภาไทย จะมีการนำข้อมูลที่ผ่านการแลกเปลี่ยนเรียนรู้ ทางในการส่งเสริมบทบาทสตรี ในอนาคตมากยิ่งขึ้นต่อไปนั่นเองนะครับ แหม คุณผู้ชมจะเห็นนะครับ ว่ามีในบทบาทของสตรี มีบทบาททางการเมืองในประเทศไทยเยอะเลยทีเดียว โดยเฉพาะตัวของท่านนายกรัฐมนตรีก็เป็นสตรี คุณแพทองธาร ชินวัตร สส. ในสภาของเราสตรีก็เยอะเหมือนกันนะครับ</w:t>
      </w:r>
    </w:p>
    <w:p>
      <w:pPr>
        <w:pStyle w:val="BodyText"/>
      </w:pPr>
      <w:r>
        <w:t xml:space="preserve">(คุณวัฒนะ) ก็มีอโอกาศเป็นประธานในการหารือด้วย และทางคณะรัฐมนตรีเยอะที่สุดเหมือนกัน คุณผู้ชมช่วงนี้ไปพักกันก่อนสักครู่ ช่วงหน้าประเด็นที่เกี่ยวข้องกับพรรคเพื่อไทย จะยุบหรือไม่ยุบ กกต. รับเรื่องไว้แล้ว แล้วบอกว่ามีมูลด้วย ช่วงหน้าติดตามกันต่อ ห้องข่าวแชนแนล ภาคเช้า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 เวลา 08.00-09.00 น.</dc:title>
  <dc:creator/>
  <cp:keywords/>
  <dcterms:created xsi:type="dcterms:W3CDTF">2025-04-11T03:14:54Z</dcterms:created>
  <dcterms:modified xsi:type="dcterms:W3CDTF">2025-04-11T03: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เมษายน 2568 เวลา 08.00 น.</vt:lpwstr>
  </property>
  <property fmtid="{D5CDD505-2E9C-101B-9397-08002B2CF9AE}" pid="3" name="subtitle">
    <vt:lpwstr/>
  </property>
</Properties>
</file>